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B1FD8" w14:textId="77777777" w:rsidR="00E276D8" w:rsidRDefault="00E276D8">
      <w:pPr>
        <w:rPr>
          <w:noProof/>
        </w:rPr>
      </w:pPr>
    </w:p>
    <w:p w14:paraId="33B14B6E" w14:textId="77777777" w:rsidR="00E276D8" w:rsidRDefault="00E276D8">
      <w:pPr>
        <w:rPr>
          <w:noProof/>
        </w:rPr>
      </w:pPr>
    </w:p>
    <w:p w14:paraId="33A78A03" w14:textId="77777777" w:rsidR="00E276D8" w:rsidRDefault="00E276D8">
      <w:pPr>
        <w:rPr>
          <w:noProof/>
        </w:rPr>
      </w:pPr>
    </w:p>
    <w:p w14:paraId="3D6660C5" w14:textId="77777777" w:rsidR="00E276D8" w:rsidRDefault="00E276D8">
      <w:pPr>
        <w:rPr>
          <w:noProof/>
        </w:rPr>
      </w:pPr>
    </w:p>
    <w:p w14:paraId="1B9B2A94" w14:textId="77777777" w:rsidR="00A34AE1" w:rsidRDefault="00E276D8">
      <w:pPr>
        <w:rPr>
          <w:rFonts w:ascii="Arial" w:hAnsi="Arial" w:cs="Arial"/>
          <w:sz w:val="36"/>
          <w:szCs w:val="36"/>
          <w:u w:val="single"/>
        </w:rPr>
      </w:pPr>
      <w:r w:rsidRPr="00E276D8">
        <w:rPr>
          <w:rFonts w:ascii="Arial" w:hAnsi="Arial" w:cs="Arial"/>
          <w:noProof/>
          <w:sz w:val="36"/>
          <w:szCs w:val="36"/>
          <w:u w:val="single"/>
        </w:rPr>
        <w:drawing>
          <wp:anchor distT="0" distB="0" distL="114300" distR="114300" simplePos="0" relativeHeight="251658240" behindDoc="0" locked="0" layoutInCell="1" allowOverlap="1" wp14:anchorId="432DBA08" wp14:editId="4C46AC75">
            <wp:simplePos x="1836420" y="640080"/>
            <wp:positionH relativeFrom="margin">
              <wp:align>center</wp:align>
            </wp:positionH>
            <wp:positionV relativeFrom="margin">
              <wp:align>top</wp:align>
            </wp:positionV>
            <wp:extent cx="4087188" cy="913313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5%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188" cy="9133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276D8">
        <w:rPr>
          <w:rFonts w:ascii="Arial" w:hAnsi="Arial" w:cs="Arial"/>
          <w:noProof/>
          <w:sz w:val="36"/>
          <w:szCs w:val="36"/>
          <w:u w:val="single"/>
        </w:rPr>
        <w:t>Pre</w:t>
      </w:r>
      <w:r>
        <w:rPr>
          <w:rFonts w:ascii="Arial" w:hAnsi="Arial" w:cs="Arial"/>
          <w:noProof/>
          <w:sz w:val="36"/>
          <w:szCs w:val="36"/>
          <w:u w:val="single"/>
        </w:rPr>
        <w:t>-</w:t>
      </w:r>
      <w:r w:rsidRPr="00E276D8">
        <w:rPr>
          <w:rFonts w:ascii="Arial" w:hAnsi="Arial" w:cs="Arial"/>
          <w:noProof/>
          <w:sz w:val="36"/>
          <w:szCs w:val="36"/>
          <w:u w:val="single"/>
        </w:rPr>
        <w:t>Coaching</w:t>
      </w:r>
      <w:r>
        <w:rPr>
          <w:rFonts w:ascii="Arial" w:hAnsi="Arial" w:cs="Arial"/>
          <w:sz w:val="36"/>
          <w:szCs w:val="36"/>
          <w:u w:val="single"/>
        </w:rPr>
        <w:t xml:space="preserve"> </w:t>
      </w:r>
      <w:r w:rsidRPr="00E276D8">
        <w:rPr>
          <w:rFonts w:ascii="Arial" w:hAnsi="Arial" w:cs="Arial"/>
          <w:sz w:val="36"/>
          <w:szCs w:val="36"/>
          <w:u w:val="single"/>
        </w:rPr>
        <w:t>Questions</w:t>
      </w:r>
    </w:p>
    <w:p w14:paraId="2ABD2E68" w14:textId="77777777" w:rsidR="00E276D8" w:rsidRDefault="00E276D8" w:rsidP="00E276D8">
      <w:pPr>
        <w:pStyle w:val="NoSpacing"/>
        <w:jc w:val="left"/>
      </w:pPr>
    </w:p>
    <w:p w14:paraId="36AA1FED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 w:rsidRPr="00E276D8">
        <w:rPr>
          <w:rFonts w:ascii="Arial" w:hAnsi="Arial" w:cs="Arial"/>
          <w:sz w:val="28"/>
          <w:szCs w:val="28"/>
        </w:rPr>
        <w:t xml:space="preserve">Name of </w:t>
      </w:r>
      <w:r w:rsidRPr="005A0E5B">
        <w:rPr>
          <w:rFonts w:ascii="Arial" w:hAnsi="Arial" w:cs="Arial"/>
          <w:noProof/>
          <w:sz w:val="28"/>
          <w:szCs w:val="28"/>
        </w:rPr>
        <w:t>couple</w:t>
      </w:r>
      <w:r w:rsidRPr="00E276D8">
        <w:rPr>
          <w:rFonts w:ascii="Arial" w:hAnsi="Arial" w:cs="Arial"/>
          <w:sz w:val="28"/>
          <w:szCs w:val="28"/>
        </w:rPr>
        <w:t>:</w:t>
      </w:r>
    </w:p>
    <w:p w14:paraId="3797A043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ddress:                                                    City                            State  </w:t>
      </w:r>
    </w:p>
    <w:p w14:paraId="4EEC0A06" w14:textId="5EC3FCA8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me Phone#                                              Cell Phone #</w:t>
      </w:r>
      <w:r w:rsidR="00BE4053">
        <w:rPr>
          <w:rFonts w:ascii="Arial" w:hAnsi="Arial" w:cs="Arial"/>
          <w:sz w:val="28"/>
          <w:szCs w:val="28"/>
        </w:rPr>
        <w:t>His:</w:t>
      </w:r>
    </w:p>
    <w:p w14:paraId="7A3BCC40" w14:textId="522CA31D" w:rsidR="00BE4053" w:rsidRDefault="00BE4053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 xml:space="preserve">      Hers:</w:t>
      </w:r>
    </w:p>
    <w:p w14:paraId="1F8B780B" w14:textId="5DE841D7" w:rsidR="00BE4053" w:rsidRDefault="00BE4053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ny Military experience? </w:t>
      </w:r>
      <w:r w:rsidRPr="00BE4053">
        <w:rPr>
          <w:rFonts w:ascii="Arial" w:hAnsi="Arial" w:cs="Arial"/>
        </w:rPr>
        <w:t>(if yes, please explain)</w:t>
      </w:r>
    </w:p>
    <w:p w14:paraId="5049604B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2A000E77" w14:textId="157A7092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# of kids and ages:</w:t>
      </w:r>
    </w:p>
    <w:p w14:paraId="153D4D22" w14:textId="21104152" w:rsidR="00BE4053" w:rsidRDefault="00BE4053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is:</w:t>
      </w:r>
    </w:p>
    <w:p w14:paraId="07A6B4CB" w14:textId="50750F90" w:rsidR="00BE4053" w:rsidRDefault="00BE4053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rs:</w:t>
      </w:r>
    </w:p>
    <w:p w14:paraId="35E2EFC3" w14:textId="3CEF2D6D" w:rsidR="00BE4053" w:rsidRDefault="00BE4053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rs:</w:t>
      </w:r>
    </w:p>
    <w:p w14:paraId="5F37B050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787D5CC8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sz w:val="28"/>
          <w:szCs w:val="28"/>
        </w:rPr>
        <w:t>Any live out of the home?</w:t>
      </w:r>
    </w:p>
    <w:p w14:paraId="7C5D672E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randbabies?</w:t>
      </w:r>
    </w:p>
    <w:p w14:paraId="264C39BD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554FBC09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w long was your first/2</w:t>
      </w:r>
      <w:r w:rsidRPr="00E276D8">
        <w:rPr>
          <w:rFonts w:ascii="Arial" w:hAnsi="Arial" w:cs="Arial"/>
          <w:sz w:val="28"/>
          <w:szCs w:val="28"/>
          <w:vertAlign w:val="superscript"/>
        </w:rPr>
        <w:t>nd</w:t>
      </w:r>
      <w:r>
        <w:rPr>
          <w:rFonts w:ascii="Arial" w:hAnsi="Arial" w:cs="Arial"/>
          <w:sz w:val="28"/>
          <w:szCs w:val="28"/>
        </w:rPr>
        <w:t xml:space="preserve"> marriage/relationship?</w:t>
      </w:r>
    </w:p>
    <w:p w14:paraId="6EED7DD5" w14:textId="656F6AF0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fe:                                               Husband:</w:t>
      </w:r>
    </w:p>
    <w:p w14:paraId="7E66544C" w14:textId="55800E06" w:rsidR="006C3834" w:rsidRDefault="006C3834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 w:rsidRPr="006C3834">
        <w:rPr>
          <w:rFonts w:ascii="Arial" w:hAnsi="Arial" w:cs="Arial"/>
          <w:noProof/>
          <w:sz w:val="28"/>
          <w:szCs w:val="28"/>
        </w:rPr>
        <w:t>How long have</w:t>
      </w:r>
      <w:r>
        <w:rPr>
          <w:rFonts w:ascii="Arial" w:hAnsi="Arial" w:cs="Arial"/>
          <w:sz w:val="28"/>
          <w:szCs w:val="28"/>
        </w:rPr>
        <w:t xml:space="preserve"> you been married?</w:t>
      </w:r>
    </w:p>
    <w:p w14:paraId="7CA89EF7" w14:textId="31E927EB" w:rsidR="006C3834" w:rsidRDefault="006C3834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s your ex still in </w:t>
      </w:r>
      <w:r w:rsidRPr="006C3834">
        <w:rPr>
          <w:rFonts w:ascii="Arial" w:hAnsi="Arial" w:cs="Arial"/>
          <w:noProof/>
          <w:sz w:val="28"/>
          <w:szCs w:val="28"/>
        </w:rPr>
        <w:t>the picture</w:t>
      </w:r>
      <w:r>
        <w:rPr>
          <w:rFonts w:ascii="Arial" w:hAnsi="Arial" w:cs="Arial"/>
          <w:sz w:val="28"/>
          <w:szCs w:val="28"/>
        </w:rPr>
        <w:t>?</w:t>
      </w:r>
      <w:r w:rsidR="008E18A6">
        <w:rPr>
          <w:rFonts w:ascii="Arial" w:hAnsi="Arial" w:cs="Arial"/>
          <w:sz w:val="28"/>
          <w:szCs w:val="28"/>
        </w:rPr>
        <w:t xml:space="preserve">                                   </w:t>
      </w:r>
      <w:r>
        <w:rPr>
          <w:rFonts w:ascii="Arial" w:hAnsi="Arial" w:cs="Arial"/>
          <w:sz w:val="28"/>
          <w:szCs w:val="28"/>
        </w:rPr>
        <w:t>Good or bad relationship?</w:t>
      </w:r>
    </w:p>
    <w:p w14:paraId="2801490B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545BFDCA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hat are the pressing issues?</w:t>
      </w:r>
    </w:p>
    <w:p w14:paraId="68242392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4D75752D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2E1D10B9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2C1746BA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140105EB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064CD2A1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2C7AB2E7" w14:textId="77777777" w:rsidR="005A0E5B" w:rsidRDefault="005A0E5B" w:rsidP="005A0E5B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hat’s your greatest asset? What’s your greatest weakness?</w:t>
      </w:r>
    </w:p>
    <w:p w14:paraId="4C391E30" w14:textId="4B9906B6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48A34D35" w14:textId="7239075B" w:rsidR="005A0E5B" w:rsidRDefault="005A0E5B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10DC1D08" w14:textId="77777777" w:rsidR="005A0E5B" w:rsidRDefault="005A0E5B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4647FE04" w14:textId="77777777" w:rsid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</w:p>
    <w:p w14:paraId="52E8AC7B" w14:textId="77777777" w:rsidR="00E276D8" w:rsidRPr="00E276D8" w:rsidRDefault="00E276D8" w:rsidP="00E276D8">
      <w:pPr>
        <w:pStyle w:val="NoSpacing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ith “end </w:t>
      </w:r>
      <w:r w:rsidRPr="00E276D8">
        <w:rPr>
          <w:rFonts w:ascii="Arial" w:hAnsi="Arial" w:cs="Arial"/>
          <w:noProof/>
          <w:sz w:val="28"/>
          <w:szCs w:val="28"/>
        </w:rPr>
        <w:t>in mind</w:t>
      </w:r>
      <w:r>
        <w:rPr>
          <w:rFonts w:ascii="Arial" w:hAnsi="Arial" w:cs="Arial"/>
          <w:sz w:val="28"/>
          <w:szCs w:val="28"/>
        </w:rPr>
        <w:t xml:space="preserve">” what would you like to accomplish </w:t>
      </w:r>
      <w:r w:rsidRPr="00E276D8">
        <w:rPr>
          <w:rFonts w:ascii="Arial" w:hAnsi="Arial" w:cs="Arial"/>
          <w:noProof/>
          <w:sz w:val="28"/>
          <w:szCs w:val="28"/>
        </w:rPr>
        <w:t>in our</w:t>
      </w:r>
      <w:r>
        <w:rPr>
          <w:rFonts w:ascii="Arial" w:hAnsi="Arial" w:cs="Arial"/>
          <w:sz w:val="28"/>
          <w:szCs w:val="28"/>
        </w:rPr>
        <w:t xml:space="preserve"> time together?</w:t>
      </w:r>
    </w:p>
    <w:sectPr w:rsidR="00E276D8" w:rsidRPr="00E276D8" w:rsidSect="00CD22DD">
      <w:pgSz w:w="12240" w:h="15840" w:code="1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MzIwMTIxNjCzNDdW0lEKTi0uzszPAykwrAUAxiB+6CwAAAA="/>
  </w:docVars>
  <w:rsids>
    <w:rsidRoot w:val="00E276D8"/>
    <w:rsid w:val="005A0E5B"/>
    <w:rsid w:val="006C3834"/>
    <w:rsid w:val="008E18A6"/>
    <w:rsid w:val="009B269E"/>
    <w:rsid w:val="00A34AE1"/>
    <w:rsid w:val="00BE4053"/>
    <w:rsid w:val="00C72BE6"/>
    <w:rsid w:val="00CD22DD"/>
    <w:rsid w:val="00E276D8"/>
    <w:rsid w:val="00EA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DE270"/>
  <w15:chartTrackingRefBased/>
  <w15:docId w15:val="{6B295BB1-C2F8-46A4-9351-A875A40D4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276D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Stuart</dc:creator>
  <cp:keywords/>
  <dc:description/>
  <cp:lastModifiedBy>Brenda</cp:lastModifiedBy>
  <cp:revision>2</cp:revision>
  <dcterms:created xsi:type="dcterms:W3CDTF">2019-01-20T01:26:00Z</dcterms:created>
  <dcterms:modified xsi:type="dcterms:W3CDTF">2019-01-20T01:26:00Z</dcterms:modified>
</cp:coreProperties>
</file>